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CE984" w14:textId="2E33B2B4" w:rsidR="003B3723" w:rsidRPr="00BD1DDA" w:rsidRDefault="008B1FE6" w:rsidP="003E1811">
      <w:pPr>
        <w:pStyle w:val="Heading1"/>
        <w:jc w:val="center"/>
        <w:rPr>
          <w:rStyle w:val="IntenseReference"/>
          <w:sz w:val="36"/>
          <w:szCs w:val="36"/>
        </w:rPr>
      </w:pPr>
      <w:r w:rsidRPr="00BD1DDA">
        <w:rPr>
          <w:rStyle w:val="IntenseReference"/>
          <w:sz w:val="36"/>
          <w:szCs w:val="36"/>
        </w:rPr>
        <w:t xml:space="preserve">Deployment on </w:t>
      </w:r>
      <w:r w:rsidR="00BD1DDA" w:rsidRPr="00BD1DDA">
        <w:rPr>
          <w:rStyle w:val="IntenseReference"/>
          <w:sz w:val="36"/>
          <w:szCs w:val="36"/>
        </w:rPr>
        <w:t>Heroku</w:t>
      </w:r>
    </w:p>
    <w:p w14:paraId="14052F5C" w14:textId="25F68E8D" w:rsidR="008B1FE6" w:rsidRDefault="008B1FE6" w:rsidP="008B1FE6"/>
    <w:p w14:paraId="7EC77E8D" w14:textId="47851437" w:rsidR="008B1FE6" w:rsidRDefault="008B1FE6" w:rsidP="003E1811">
      <w:pPr>
        <w:spacing w:line="240" w:lineRule="auto"/>
      </w:pPr>
      <w:r w:rsidRPr="003E1811">
        <w:rPr>
          <w:b/>
          <w:bCs/>
        </w:rPr>
        <w:t>Name</w:t>
      </w:r>
      <w:r>
        <w:t>: Raghavi Gururajan</w:t>
      </w:r>
    </w:p>
    <w:p w14:paraId="2A28AC6A" w14:textId="14F374B5" w:rsidR="008B1FE6" w:rsidRDefault="008B1FE6" w:rsidP="003E1811">
      <w:pPr>
        <w:spacing w:line="240" w:lineRule="auto"/>
      </w:pPr>
      <w:r w:rsidRPr="003E1811">
        <w:rPr>
          <w:b/>
          <w:bCs/>
        </w:rPr>
        <w:t>Batch code</w:t>
      </w:r>
      <w:r>
        <w:t>: LISUM11:30</w:t>
      </w:r>
    </w:p>
    <w:p w14:paraId="4830A5E7" w14:textId="2209BEF9" w:rsidR="008B1FE6" w:rsidRDefault="008B1FE6" w:rsidP="003E1811">
      <w:pPr>
        <w:spacing w:line="240" w:lineRule="auto"/>
      </w:pPr>
      <w:r w:rsidRPr="003E1811">
        <w:rPr>
          <w:b/>
          <w:bCs/>
        </w:rPr>
        <w:t>Submission date</w:t>
      </w:r>
      <w:r>
        <w:t>:25/8/2022</w:t>
      </w:r>
    </w:p>
    <w:p w14:paraId="6AF0238E" w14:textId="1F5890B5" w:rsidR="008B1FE6" w:rsidRPr="003E1811" w:rsidRDefault="008B1FE6" w:rsidP="003E1811">
      <w:pPr>
        <w:spacing w:line="240" w:lineRule="auto"/>
        <w:rPr>
          <w:b/>
          <w:bCs/>
        </w:rPr>
      </w:pPr>
      <w:r w:rsidRPr="003E1811">
        <w:rPr>
          <w:b/>
          <w:bCs/>
        </w:rPr>
        <w:t>Submitted to</w:t>
      </w:r>
      <w:r>
        <w:t>: Data Glacier</w:t>
      </w:r>
    </w:p>
    <w:p w14:paraId="205DABDB" w14:textId="542F20B8" w:rsidR="008B1FE6" w:rsidRPr="003E1811" w:rsidRDefault="008B1FE6" w:rsidP="003E1811">
      <w:pPr>
        <w:spacing w:line="240" w:lineRule="auto"/>
        <w:ind w:left="2880" w:firstLine="720"/>
        <w:rPr>
          <w:b/>
          <w:bCs/>
          <w:sz w:val="24"/>
          <w:szCs w:val="24"/>
        </w:rPr>
      </w:pPr>
      <w:r w:rsidRPr="003E1811">
        <w:rPr>
          <w:b/>
          <w:bCs/>
          <w:sz w:val="24"/>
          <w:szCs w:val="24"/>
        </w:rPr>
        <w:t>Deployment</w:t>
      </w:r>
      <w:r w:rsidR="003E1811" w:rsidRPr="003E1811">
        <w:rPr>
          <w:b/>
          <w:bCs/>
          <w:sz w:val="24"/>
          <w:szCs w:val="24"/>
        </w:rPr>
        <w:t xml:space="preserve"> procedure</w:t>
      </w:r>
    </w:p>
    <w:p w14:paraId="4E42CC7F" w14:textId="41FE87AF" w:rsidR="008B1FE6" w:rsidRDefault="008B1FE6" w:rsidP="003E1811">
      <w:pPr>
        <w:spacing w:line="240" w:lineRule="auto"/>
      </w:pPr>
      <w:r>
        <w:t>Step 1:</w:t>
      </w:r>
    </w:p>
    <w:p w14:paraId="18A30FAC" w14:textId="064C9213" w:rsidR="008B1FE6" w:rsidRDefault="008B1FE6" w:rsidP="003E1811">
      <w:pPr>
        <w:spacing w:line="240" w:lineRule="auto"/>
      </w:pPr>
      <w:r>
        <w:t>Develop ML model</w:t>
      </w:r>
      <w:r w:rsidR="003E1811">
        <w:t xml:space="preserve">: </w:t>
      </w:r>
      <w:r>
        <w:t>As a part of Data analysis Internship, I have used Linear Regression for the medical insurance personal dataset</w:t>
      </w:r>
    </w:p>
    <w:p w14:paraId="59D3370C" w14:textId="16F512A1" w:rsidR="008B1FE6" w:rsidRDefault="008B1FE6" w:rsidP="008B1FE6">
      <w:r w:rsidRPr="008B1FE6">
        <w:rPr>
          <w:noProof/>
        </w:rPr>
        <w:drawing>
          <wp:inline distT="0" distB="0" distL="0" distR="0" wp14:anchorId="116F4B45" wp14:editId="72BA1B96">
            <wp:extent cx="4406630" cy="4311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21174" cy="432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85B7E" w14:textId="586BA32C" w:rsidR="008B1FE6" w:rsidRDefault="008B1FE6" w:rsidP="008B1FE6"/>
    <w:p w14:paraId="6D60E04F" w14:textId="77777777" w:rsidR="003E1811" w:rsidRDefault="003E1811" w:rsidP="008B1FE6"/>
    <w:p w14:paraId="2624933A" w14:textId="77777777" w:rsidR="003E1811" w:rsidRDefault="003E1811" w:rsidP="008B1FE6"/>
    <w:p w14:paraId="345FB6C3" w14:textId="388A2119" w:rsidR="008B1FE6" w:rsidRDefault="008B1FE6" w:rsidP="008B1FE6">
      <w:r>
        <w:lastRenderedPageBreak/>
        <w:t>Step2:</w:t>
      </w:r>
    </w:p>
    <w:p w14:paraId="067FEF86" w14:textId="1D6BD3DB" w:rsidR="008B1FE6" w:rsidRDefault="008B1FE6" w:rsidP="008B1FE6">
      <w:r>
        <w:t>Fitted the model with the training dataset</w:t>
      </w:r>
    </w:p>
    <w:p w14:paraId="406A9B1B" w14:textId="07418373" w:rsidR="003E1811" w:rsidRDefault="003E1811" w:rsidP="008B1FE6">
      <w:r w:rsidRPr="008B1FE6">
        <w:rPr>
          <w:noProof/>
        </w:rPr>
        <w:drawing>
          <wp:inline distT="0" distB="0" distL="0" distR="0" wp14:anchorId="775C7BD6" wp14:editId="3207AF43">
            <wp:extent cx="4039164" cy="4953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F68E" w14:textId="77777777" w:rsidR="003E1811" w:rsidRDefault="003E1811" w:rsidP="008B1FE6"/>
    <w:p w14:paraId="6BE57BA2" w14:textId="22738A84" w:rsidR="008B1FE6" w:rsidRDefault="008B1FE6" w:rsidP="008B1FE6">
      <w:r>
        <w:t>Step3:</w:t>
      </w:r>
    </w:p>
    <w:p w14:paraId="32B0C241" w14:textId="02340F37" w:rsidR="008B1FE6" w:rsidRDefault="008B1FE6" w:rsidP="008B1FE6">
      <w:r>
        <w:t>Saved and loaded the model to the disk to compare the results</w:t>
      </w:r>
    </w:p>
    <w:p w14:paraId="799EDBC1" w14:textId="0C7E64F0" w:rsidR="008B1FE6" w:rsidRDefault="003E1811" w:rsidP="008B1FE6">
      <w:r w:rsidRPr="003E1811">
        <w:rPr>
          <w:noProof/>
        </w:rPr>
        <w:drawing>
          <wp:inline distT="0" distB="0" distL="0" distR="0" wp14:anchorId="21CBBA0E" wp14:editId="1FAD7B43">
            <wp:extent cx="4363059" cy="22482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5F693" w14:textId="5D4669D2" w:rsidR="00A467B3" w:rsidRDefault="00A467B3" w:rsidP="008B1FE6">
      <w:r>
        <w:t>Step4:    Deploy the model</w:t>
      </w:r>
      <w:r w:rsidRPr="00A467B3">
        <w:rPr>
          <w:noProof/>
        </w:rPr>
        <w:drawing>
          <wp:inline distT="0" distB="0" distL="0" distR="0" wp14:anchorId="79EF0755" wp14:editId="6E58623E">
            <wp:extent cx="5943600" cy="3590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818A" w14:textId="38344968" w:rsidR="00BD1DDA" w:rsidRDefault="00BD1DDA" w:rsidP="008B1FE6">
      <w:r>
        <w:lastRenderedPageBreak/>
        <w:t>Step4:</w:t>
      </w:r>
    </w:p>
    <w:p w14:paraId="48F0EE1A" w14:textId="14274B32" w:rsidR="00BD1DDA" w:rsidRDefault="00BD1DDA" w:rsidP="008B1FE6">
      <w:r>
        <w:t>Created an account on Heroku and uploaded the dataset</w:t>
      </w:r>
    </w:p>
    <w:p w14:paraId="427C8C37" w14:textId="37C91C5D" w:rsidR="00BD1DDA" w:rsidRDefault="00BD1DDA" w:rsidP="008B1FE6">
      <w:r w:rsidRPr="00BD1DDA">
        <w:rPr>
          <w:noProof/>
        </w:rPr>
        <w:drawing>
          <wp:inline distT="0" distB="0" distL="0" distR="0" wp14:anchorId="3951EBCF" wp14:editId="6D4EF79C">
            <wp:extent cx="6085339" cy="2413982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2911" cy="243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3E84A" w14:textId="2FA87D90" w:rsidR="00BD1DDA" w:rsidRDefault="00BD1DDA" w:rsidP="008B1FE6">
      <w:r>
        <w:t>Step5:</w:t>
      </w:r>
    </w:p>
    <w:p w14:paraId="6DE5BAC0" w14:textId="0696ABAD" w:rsidR="00BD1DDA" w:rsidRDefault="00BD1DDA" w:rsidP="008B1FE6">
      <w:r>
        <w:t xml:space="preserve">Connected the </w:t>
      </w:r>
      <w:r w:rsidR="00494830">
        <w:t>GitHub</w:t>
      </w:r>
      <w:r>
        <w:t xml:space="preserve"> account for the deployment</w:t>
      </w:r>
    </w:p>
    <w:p w14:paraId="2067ABD9" w14:textId="13FB678B" w:rsidR="00BD1DDA" w:rsidRDefault="00BD1DDA" w:rsidP="008B1FE6">
      <w:r w:rsidRPr="00BD1DDA">
        <w:rPr>
          <w:noProof/>
        </w:rPr>
        <w:drawing>
          <wp:inline distT="0" distB="0" distL="0" distR="0" wp14:anchorId="18B855ED" wp14:editId="416A0BFC">
            <wp:extent cx="6207522" cy="3177376"/>
            <wp:effectExtent l="0" t="0" r="317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6094" cy="318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02BDB" w14:textId="77777777" w:rsidR="007732EC" w:rsidRDefault="007732EC" w:rsidP="008B1FE6"/>
    <w:p w14:paraId="5AB16140" w14:textId="77777777" w:rsidR="007732EC" w:rsidRDefault="007732EC" w:rsidP="008B1FE6"/>
    <w:p w14:paraId="542C687F" w14:textId="77777777" w:rsidR="007732EC" w:rsidRDefault="007732EC" w:rsidP="008B1FE6"/>
    <w:p w14:paraId="27EF97B6" w14:textId="77777777" w:rsidR="007732EC" w:rsidRDefault="007732EC" w:rsidP="008B1FE6"/>
    <w:p w14:paraId="50F21D77" w14:textId="77777777" w:rsidR="007732EC" w:rsidRDefault="007732EC" w:rsidP="008B1FE6"/>
    <w:p w14:paraId="2EBFF48C" w14:textId="2D9BE6CD" w:rsidR="00BD1DDA" w:rsidRDefault="00BD1DDA" w:rsidP="008B1FE6">
      <w:r>
        <w:t>Step6:</w:t>
      </w:r>
    </w:p>
    <w:p w14:paraId="7FB9BEAF" w14:textId="78900D97" w:rsidR="00BD1DDA" w:rsidRDefault="00324026" w:rsidP="007732EC">
      <w:pPr>
        <w:shd w:val="clear" w:color="auto" w:fill="FFFFFE"/>
        <w:spacing w:after="0" w:line="285" w:lineRule="atLeast"/>
      </w:pPr>
      <w:r w:rsidRPr="00324026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7732EC" w:rsidRPr="007732EC">
        <w:rPr>
          <w:rFonts w:ascii="Courier New" w:eastAsia="Times New Roman" w:hAnsi="Courier New" w:cs="Courier New"/>
          <w:color w:val="AF00DB"/>
          <w:sz w:val="21"/>
          <w:szCs w:val="21"/>
        </w:rPr>
        <w:drawing>
          <wp:inline distT="0" distB="0" distL="0" distR="0" wp14:anchorId="4966544A" wp14:editId="694C74A0">
            <wp:extent cx="5433773" cy="319856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3397" cy="3239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1D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jQ0sbA0tjQ1MrBQ0lEKTi0uzszPAykwrgUA+M+mgiwAAAA="/>
  </w:docVars>
  <w:rsids>
    <w:rsidRoot w:val="008B1FE6"/>
    <w:rsid w:val="00052D39"/>
    <w:rsid w:val="00324026"/>
    <w:rsid w:val="003B3723"/>
    <w:rsid w:val="003E1811"/>
    <w:rsid w:val="00494830"/>
    <w:rsid w:val="007732EC"/>
    <w:rsid w:val="008B1FE6"/>
    <w:rsid w:val="00A467B3"/>
    <w:rsid w:val="00A7278B"/>
    <w:rsid w:val="00BD1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3A72A"/>
  <w15:chartTrackingRefBased/>
  <w15:docId w15:val="{12D65848-8C9D-4E3A-AFF5-016A52425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1F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1F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BD1DDA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5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6</TotalTime>
  <Pages>4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moorthy, Guruprasad</dc:creator>
  <cp:keywords/>
  <dc:description/>
  <cp:lastModifiedBy>Krishnamoorthy, Guruprasad</cp:lastModifiedBy>
  <cp:revision>4</cp:revision>
  <dcterms:created xsi:type="dcterms:W3CDTF">2022-08-28T22:22:00Z</dcterms:created>
  <dcterms:modified xsi:type="dcterms:W3CDTF">2022-08-29T21:31:00Z</dcterms:modified>
</cp:coreProperties>
</file>